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48CB" w:rsidRPr="00DA0E9D" w:rsidRDefault="005D7622" w:rsidP="00E11DCE">
      <w:pPr>
        <w:spacing w:before="120"/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color w:val="003366"/>
          <w:lang w:val="hr-HR"/>
        </w:rPr>
        <w:t>21</w:t>
      </w:r>
      <w:r w:rsidR="00735604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704DBC">
        <w:rPr>
          <w:rFonts w:ascii="Century Gothic" w:hAnsi="Century Gothic" w:cs="Arial"/>
          <w:b/>
          <w:color w:val="003366"/>
          <w:lang w:val="hr-HR"/>
        </w:rPr>
        <w:t>veljače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704DBC">
        <w:rPr>
          <w:rFonts w:ascii="Century Gothic" w:hAnsi="Century Gothic" w:cs="Arial"/>
          <w:b/>
          <w:color w:val="003366"/>
          <w:lang w:val="hr-HR"/>
        </w:rPr>
        <w:t>2017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–</w:t>
      </w:r>
      <w:r w:rsidR="0056332F" w:rsidRPr="00DA0E9D">
        <w:rPr>
          <w:rFonts w:ascii="Century Gothic" w:eastAsia="Calibri" w:hAnsi="Century Gothic" w:cs="Arial"/>
          <w:bCs/>
          <w:sz w:val="28"/>
          <w:szCs w:val="28"/>
          <w:lang w:val="de-DE"/>
        </w:rPr>
        <w:t xml:space="preserve"> </w:t>
      </w:r>
    </w:p>
    <w:p w:rsidR="006D3D8F" w:rsidRPr="00E11DCE" w:rsidRDefault="005D7622" w:rsidP="00E11DCE">
      <w:pPr>
        <w:spacing w:before="120"/>
        <w:ind w:right="-399"/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>22</w:t>
      </w:r>
      <w:r w:rsidR="00762D30" w:rsidRPr="00762D30">
        <w:rPr>
          <w:rFonts w:ascii="Century Gothic" w:hAnsi="Century Gothic" w:cs="Arial"/>
          <w:b/>
          <w:color w:val="003366"/>
          <w:lang w:val="hr-HR"/>
        </w:rPr>
        <w:t xml:space="preserve">. </w:t>
      </w:r>
      <w:r w:rsidR="00704DBC">
        <w:rPr>
          <w:rFonts w:ascii="Century Gothic" w:hAnsi="Century Gothic" w:cs="Arial"/>
          <w:b/>
          <w:color w:val="003366"/>
          <w:lang w:val="hr-HR"/>
        </w:rPr>
        <w:t>veljače</w:t>
      </w:r>
      <w:r w:rsidR="00735604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704DBC">
        <w:rPr>
          <w:rFonts w:ascii="Century Gothic" w:hAnsi="Century Gothic" w:cs="Arial"/>
          <w:b/>
          <w:color w:val="003366"/>
          <w:lang w:val="hr-HR"/>
        </w:rPr>
        <w:t>2017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>. –</w:t>
      </w:r>
      <w:r w:rsidR="006D3D8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</w:p>
    <w:p w:rsidR="00895B23" w:rsidRPr="00762D30" w:rsidRDefault="00832C21" w:rsidP="00C248CB">
      <w:pPr>
        <w:pStyle w:val="BodyText"/>
        <w:tabs>
          <w:tab w:val="left" w:pos="1260"/>
          <w:tab w:val="left" w:pos="1440"/>
        </w:tabs>
        <w:spacing w:before="120"/>
        <w:rPr>
          <w:rFonts w:ascii="Century Gothic" w:hAnsi="Century Gothic"/>
          <w:color w:val="003366"/>
          <w:sz w:val="24"/>
        </w:rPr>
      </w:pPr>
      <w:proofErr w:type="spellStart"/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>z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seminar </w:t>
      </w:r>
    </w:p>
    <w:p w:rsidR="00E122DD" w:rsidRPr="00762D30" w:rsidRDefault="00E122DD" w:rsidP="007F7AD9">
      <w:pPr>
        <w:pStyle w:val="BodyText"/>
        <w:spacing w:line="360" w:lineRule="auto"/>
        <w:jc w:val="right"/>
        <w:rPr>
          <w:rFonts w:ascii="Century Gothic" w:hAnsi="Century Gothic"/>
          <w:bCs w:val="0"/>
          <w:color w:val="808080"/>
          <w:sz w:val="19"/>
          <w:szCs w:val="19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762D30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1</w:t>
            </w:r>
            <w:r w:rsidR="00815E03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815E03"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815E03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Podaci o </w:t>
            </w:r>
            <w:r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sudioniku</w:t>
            </w:r>
            <w:r w:rsidR="00815E03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(institucija,</w:t>
            </w:r>
            <w:r w:rsidR="00B97DDA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E2186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udruga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, obrt,</w:t>
            </w:r>
            <w:r w:rsidR="00FA22C7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 </w:t>
            </w:r>
            <w:r w:rsidR="008F5EF4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AB2CAC">
      <w:pPr>
        <w:pStyle w:val="BodyText"/>
        <w:numPr>
          <w:ilvl w:val="0"/>
          <w:numId w:val="13"/>
        </w:numPr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577E69">
      <w:pPr>
        <w:pStyle w:val="BodyText"/>
        <w:numPr>
          <w:ilvl w:val="0"/>
          <w:numId w:val="13"/>
        </w:numPr>
        <w:spacing w:before="120"/>
        <w:ind w:left="363" w:hanging="720"/>
        <w:rPr>
          <w:rFonts w:ascii="Century Gothic" w:hAnsi="Century Gothic"/>
          <w:bCs w:val="0"/>
          <w:color w:val="003366"/>
          <w:sz w:val="18"/>
          <w:szCs w:val="18"/>
        </w:rPr>
      </w:pPr>
      <w:r w:rsidRPr="00762D30">
        <w:rPr>
          <w:rFonts w:ascii="Century Gothic" w:hAnsi="Century Gothic"/>
          <w:bCs w:val="0"/>
          <w:color w:val="003366"/>
          <w:sz w:val="18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793710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997AF3">
      <w:pPr>
        <w:pStyle w:val="BodyText"/>
        <w:numPr>
          <w:ilvl w:val="0"/>
          <w:numId w:val="15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997AF3" w:rsidRPr="00762D30" w:rsidRDefault="00997AF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63A67" w:rsidRPr="00762D30" w:rsidRDefault="00463A67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762D30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2</w:t>
            </w:r>
            <w:r w:rsidR="00230982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230982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</w:rPr>
              <w:t xml:space="preserve">     </w:t>
            </w:r>
            <w:r w:rsidR="00230982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Podaci o polaznik</w:t>
            </w:r>
            <w:r w:rsidR="00704DBC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u (osoba)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090D7C">
      <w:pPr>
        <w:pStyle w:val="BodyText"/>
        <w:numPr>
          <w:ilvl w:val="0"/>
          <w:numId w:val="16"/>
        </w:numPr>
        <w:spacing w:before="120"/>
        <w:ind w:left="363"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4555F9">
      <w:pPr>
        <w:pStyle w:val="BodyText"/>
        <w:numPr>
          <w:ilvl w:val="0"/>
          <w:numId w:val="16"/>
        </w:numPr>
        <w:tabs>
          <w:tab w:val="left" w:pos="7513"/>
        </w:tabs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2960AE">
      <w:pPr>
        <w:pStyle w:val="BodyText"/>
        <w:numPr>
          <w:ilvl w:val="0"/>
          <w:numId w:val="16"/>
        </w:numPr>
        <w:spacing w:before="120"/>
        <w:ind w:hanging="7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6D3D8F">
          <w:headerReference w:type="default" r:id="rId7"/>
          <w:footerReference w:type="default" r:id="rId8"/>
          <w:pgSz w:w="11906" w:h="16838"/>
          <w:pgMar w:top="1568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D02174" w:rsidRPr="00762D30" w:rsidRDefault="00D02174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762D30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</w:rPr>
              <w:lastRenderedPageBreak/>
              <w:t xml:space="preserve">  </w:t>
            </w:r>
            <w:r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3</w:t>
            </w:r>
            <w:r w:rsidR="007F7AD9" w:rsidRPr="00762D30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</w:rPr>
              <w:t>.</w:t>
            </w:r>
            <w:r w:rsidR="007F7AD9" w:rsidRPr="00762D30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</w:rPr>
              <w:t xml:space="preserve">     </w:t>
            </w:r>
            <w:r w:rsidR="007F7AD9"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 xml:space="preserve">Prijava i </w:t>
            </w:r>
            <w:r w:rsidRPr="00762D30">
              <w:rPr>
                <w:rFonts w:ascii="Century Gothic" w:hAnsi="Century Gothic" w:cs="Arial"/>
                <w:bCs w:val="0"/>
                <w:shadow/>
                <w:color w:val="003366"/>
                <w:spacing w:val="30"/>
                <w:sz w:val="24"/>
                <w:lang w:val="hr-HR"/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E161F3" w:rsidRPr="00762D30" w:rsidRDefault="00DF21C9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se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</w:t>
      </w:r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D7622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20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704DBC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veljače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704DBC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7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proofErr w:type="gram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proofErr w:type="gram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fax.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01</w:t>
      </w:r>
      <w:r w:rsidR="00D86264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E5E67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314184</w:t>
      </w:r>
      <w:r w:rsidR="009A17E8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proofErr w:type="spell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li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e-mail: </w:t>
      </w:r>
      <w:hyperlink r:id="rId9" w:history="1">
        <w:r w:rsidR="00704DBC" w:rsidRPr="004A5541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</w:p>
    <w:p w:rsidR="007E001F" w:rsidRPr="00762D30" w:rsidRDefault="007E001F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:rsidR="0041230F" w:rsidRPr="00762D30" w:rsidRDefault="00D012A8" w:rsidP="005D66C3">
      <w:pPr>
        <w:pStyle w:val="BodyText"/>
        <w:numPr>
          <w:ilvl w:val="0"/>
          <w:numId w:val="20"/>
        </w:numPr>
        <w:spacing w:line="360" w:lineRule="auto"/>
        <w:ind w:hanging="720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832622">
      <w:pPr>
        <w:pStyle w:val="BodyText"/>
        <w:numPr>
          <w:ilvl w:val="0"/>
          <w:numId w:val="20"/>
        </w:numPr>
        <w:ind w:hanging="720"/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832622" w:rsidRPr="00762D30" w:rsidRDefault="00832622" w:rsidP="00832622">
      <w:pPr>
        <w:pStyle w:val="BodyText"/>
        <w:ind w:left="-360"/>
        <w:rPr>
          <w:rFonts w:ascii="Century Gothic" w:hAnsi="Century Gothic"/>
          <w:b w:val="0"/>
          <w:iCs/>
          <w:color w:val="003366"/>
          <w:sz w:val="20"/>
          <w:szCs w:val="20"/>
        </w:rPr>
      </w:pPr>
    </w:p>
    <w:p w:rsidR="00AF0562" w:rsidRPr="00762D30" w:rsidRDefault="00AF0562" w:rsidP="00C44216">
      <w:pPr>
        <w:pStyle w:val="BodyText"/>
        <w:rPr>
          <w:rFonts w:ascii="Century Gothic" w:hAnsi="Century Gothic"/>
          <w:b w:val="0"/>
          <w:color w:val="0F243E"/>
          <w:sz w:val="32"/>
          <w:szCs w:val="32"/>
        </w:rPr>
      </w:pPr>
    </w:p>
    <w:p w:rsidR="00606BE5" w:rsidRPr="00762D30" w:rsidRDefault="00AF0562" w:rsidP="00832622">
      <w:pPr>
        <w:pStyle w:val="BodyText"/>
        <w:ind w:left="-36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Pr="00762D30">
        <w:rPr>
          <w:rFonts w:ascii="Century Gothic" w:hAnsi="Century Gothic"/>
          <w:b w:val="0"/>
          <w:color w:val="0F243E"/>
          <w:sz w:val="20"/>
          <w:szCs w:val="18"/>
        </w:rPr>
        <w:tab/>
        <w:t xml:space="preserve">      </w:t>
      </w:r>
      <w:r w:rsidR="0006038C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, datum </w:t>
      </w:r>
      <w:proofErr w:type="spellStart"/>
      <w:r w:rsidR="00762D30" w:rsidRPr="00762D30">
        <w:rPr>
          <w:rFonts w:ascii="Century Gothic" w:hAnsi="Century Gothic"/>
          <w:b w:val="0"/>
          <w:color w:val="0F243E"/>
          <w:sz w:val="20"/>
          <w:szCs w:val="18"/>
        </w:rPr>
        <w:t>i</w:t>
      </w:r>
      <w:proofErr w:type="spellEnd"/>
      <w:r w:rsidR="00762D30"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0381" w:rsidRDefault="00190381">
      <w:r>
        <w:separator/>
      </w:r>
    </w:p>
  </w:endnote>
  <w:endnote w:type="continuationSeparator" w:id="0">
    <w:p w:rsidR="00190381" w:rsidRDefault="0019038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0381" w:rsidRDefault="00190381">
      <w:r>
        <w:separator/>
      </w:r>
    </w:p>
  </w:footnote>
  <w:footnote w:type="continuationSeparator" w:id="0">
    <w:p w:rsidR="00190381" w:rsidRDefault="0019038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0E93" w:rsidRPr="00762D30" w:rsidRDefault="00515ADB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369pt;margin-top:-7.7pt;width:135pt;height:69.3pt;z-index:251657728" stroked="f">
          <v:textbox style="mso-next-textbox:#_x0000_s2052">
            <w:txbxContent>
              <w:p w:rsidR="00285DF2" w:rsidRPr="00762D30" w:rsidRDefault="00285DF2">
                <w:pPr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</w:pPr>
                <w:r w:rsidRPr="00762D30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201</w:t>
                </w:r>
                <w:r w:rsidR="00704DBC">
                  <w:rPr>
                    <w:rFonts w:ascii="Century Gothic" w:hAnsi="Century Gothic" w:cs="Arial"/>
                    <w:color w:val="003366"/>
                    <w:sz w:val="96"/>
                    <w:szCs w:val="96"/>
                    <w:lang w:val="hr-HR"/>
                  </w:rPr>
                  <w:t>7</w:t>
                </w:r>
              </w:p>
            </w:txbxContent>
          </v:textbox>
        </v:shape>
      </w:pic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ZA RAZVOJ RURALNIH KRAJEVA”</w:t>
    </w:r>
  </w:p>
  <w:p w:rsidR="00D86264" w:rsidRPr="00762D30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762D30" w:rsidRPr="00762D30" w:rsidRDefault="00762D30">
    <w:pPr>
      <w:pStyle w:val="Header"/>
      <w:rPr>
        <w:rFonts w:ascii="Century Gothic" w:hAnsi="Century Gothic" w:cs="Arial"/>
        <w:b/>
        <w:color w:val="003366"/>
        <w:lang w:val="pl-PL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pt;height:9pt" o:bullet="t">
        <v:imagedata r:id="rId1" o:title="BD10300_"/>
      </v:shape>
    </w:pict>
  </w:numPicBullet>
  <w:numPicBullet w:numPicBulletId="1">
    <w:pict>
      <v:shape id="_x0000_i1029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stylePaneFormatFilter w:val="3F01"/>
  <w:defaultTabStop w:val="708"/>
  <w:hyphenationZone w:val="425"/>
  <w:characterSpacingControl w:val="doNotCompress"/>
  <w:hdrShapeDefaults>
    <o:shapedefaults v:ext="edit" spidmax="5122">
      <o:colormru v:ext="edit" colors="#e6e6e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132D0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4C05"/>
    <w:rsid w:val="00090D7C"/>
    <w:rsid w:val="0009371D"/>
    <w:rsid w:val="000A4549"/>
    <w:rsid w:val="000B2690"/>
    <w:rsid w:val="000C3BBF"/>
    <w:rsid w:val="000D1728"/>
    <w:rsid w:val="000F0034"/>
    <w:rsid w:val="000F377E"/>
    <w:rsid w:val="000F7381"/>
    <w:rsid w:val="000F7591"/>
    <w:rsid w:val="001035FC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0381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524D"/>
    <w:rsid w:val="00221D03"/>
    <w:rsid w:val="00224886"/>
    <w:rsid w:val="002256FE"/>
    <w:rsid w:val="00225FD2"/>
    <w:rsid w:val="00230982"/>
    <w:rsid w:val="002463CA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5DF2"/>
    <w:rsid w:val="0029167A"/>
    <w:rsid w:val="002960AE"/>
    <w:rsid w:val="002A40F5"/>
    <w:rsid w:val="002A5488"/>
    <w:rsid w:val="002B524D"/>
    <w:rsid w:val="002B56FA"/>
    <w:rsid w:val="002D06F2"/>
    <w:rsid w:val="002D0A25"/>
    <w:rsid w:val="002E4E57"/>
    <w:rsid w:val="002F6E07"/>
    <w:rsid w:val="002F7265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E105B"/>
    <w:rsid w:val="003E3482"/>
    <w:rsid w:val="003F1FFE"/>
    <w:rsid w:val="004040BA"/>
    <w:rsid w:val="00406050"/>
    <w:rsid w:val="00411FF8"/>
    <w:rsid w:val="0041230F"/>
    <w:rsid w:val="00417CFD"/>
    <w:rsid w:val="004237C8"/>
    <w:rsid w:val="004374C4"/>
    <w:rsid w:val="00441DE6"/>
    <w:rsid w:val="004555F9"/>
    <w:rsid w:val="00463A67"/>
    <w:rsid w:val="00480737"/>
    <w:rsid w:val="00485B4F"/>
    <w:rsid w:val="0048649A"/>
    <w:rsid w:val="0048676E"/>
    <w:rsid w:val="004927A8"/>
    <w:rsid w:val="004961B8"/>
    <w:rsid w:val="0049741C"/>
    <w:rsid w:val="004B48DB"/>
    <w:rsid w:val="004C5F4F"/>
    <w:rsid w:val="004D06E7"/>
    <w:rsid w:val="004D091C"/>
    <w:rsid w:val="004D21B7"/>
    <w:rsid w:val="004D4479"/>
    <w:rsid w:val="004E00F0"/>
    <w:rsid w:val="004E5F9A"/>
    <w:rsid w:val="004E7068"/>
    <w:rsid w:val="004F4218"/>
    <w:rsid w:val="004F42BC"/>
    <w:rsid w:val="004F59D2"/>
    <w:rsid w:val="00506F08"/>
    <w:rsid w:val="00515ADB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45F9"/>
    <w:rsid w:val="005963A4"/>
    <w:rsid w:val="005A29D0"/>
    <w:rsid w:val="005A4750"/>
    <w:rsid w:val="005D66C3"/>
    <w:rsid w:val="005D7622"/>
    <w:rsid w:val="005E2E12"/>
    <w:rsid w:val="005F0507"/>
    <w:rsid w:val="005F325D"/>
    <w:rsid w:val="005F67BB"/>
    <w:rsid w:val="00603A53"/>
    <w:rsid w:val="00606BE5"/>
    <w:rsid w:val="006072A4"/>
    <w:rsid w:val="0060746A"/>
    <w:rsid w:val="00623936"/>
    <w:rsid w:val="00634FE4"/>
    <w:rsid w:val="0064067F"/>
    <w:rsid w:val="0064646C"/>
    <w:rsid w:val="00647B44"/>
    <w:rsid w:val="0065668B"/>
    <w:rsid w:val="00662FCF"/>
    <w:rsid w:val="006741DB"/>
    <w:rsid w:val="00685865"/>
    <w:rsid w:val="00685CBA"/>
    <w:rsid w:val="00693854"/>
    <w:rsid w:val="006A3A7E"/>
    <w:rsid w:val="006A653C"/>
    <w:rsid w:val="006C2891"/>
    <w:rsid w:val="006C5E6E"/>
    <w:rsid w:val="006D2327"/>
    <w:rsid w:val="006D3D8F"/>
    <w:rsid w:val="006D57D8"/>
    <w:rsid w:val="006E1ED4"/>
    <w:rsid w:val="006E420F"/>
    <w:rsid w:val="006E42DD"/>
    <w:rsid w:val="006E5E67"/>
    <w:rsid w:val="00700585"/>
    <w:rsid w:val="00703E0E"/>
    <w:rsid w:val="00704DBC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402C"/>
    <w:rsid w:val="00856538"/>
    <w:rsid w:val="00860459"/>
    <w:rsid w:val="00873A75"/>
    <w:rsid w:val="00873D4F"/>
    <w:rsid w:val="00876E9A"/>
    <w:rsid w:val="0088042E"/>
    <w:rsid w:val="00884836"/>
    <w:rsid w:val="00895B23"/>
    <w:rsid w:val="008976A4"/>
    <w:rsid w:val="008A25DE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5EF4"/>
    <w:rsid w:val="008F67F6"/>
    <w:rsid w:val="009004E7"/>
    <w:rsid w:val="00902C12"/>
    <w:rsid w:val="00910A73"/>
    <w:rsid w:val="00915FFC"/>
    <w:rsid w:val="009264DF"/>
    <w:rsid w:val="00932479"/>
    <w:rsid w:val="009378AE"/>
    <w:rsid w:val="009431EC"/>
    <w:rsid w:val="00943D62"/>
    <w:rsid w:val="00952C66"/>
    <w:rsid w:val="009550DD"/>
    <w:rsid w:val="00960DE2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A00149"/>
    <w:rsid w:val="00A136AC"/>
    <w:rsid w:val="00A14339"/>
    <w:rsid w:val="00A22B5F"/>
    <w:rsid w:val="00A25A98"/>
    <w:rsid w:val="00A26DBC"/>
    <w:rsid w:val="00A3039D"/>
    <w:rsid w:val="00A42501"/>
    <w:rsid w:val="00A433AB"/>
    <w:rsid w:val="00A50851"/>
    <w:rsid w:val="00A5507A"/>
    <w:rsid w:val="00A55BB0"/>
    <w:rsid w:val="00A830A8"/>
    <w:rsid w:val="00A86318"/>
    <w:rsid w:val="00A87516"/>
    <w:rsid w:val="00AA573E"/>
    <w:rsid w:val="00AB2CAC"/>
    <w:rsid w:val="00AB7680"/>
    <w:rsid w:val="00AC0028"/>
    <w:rsid w:val="00AC1D16"/>
    <w:rsid w:val="00AC2C34"/>
    <w:rsid w:val="00AD066D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65F"/>
    <w:rsid w:val="00D86264"/>
    <w:rsid w:val="00D9629D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64BD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2536"/>
    <w:rsid w:val="00EC27F6"/>
    <w:rsid w:val="00EC5006"/>
    <w:rsid w:val="00EC5393"/>
    <w:rsid w:val="00EE3022"/>
    <w:rsid w:val="00EF759B"/>
    <w:rsid w:val="00F01150"/>
    <w:rsid w:val="00F22FA4"/>
    <w:rsid w:val="00F27EDC"/>
    <w:rsid w:val="00F3189A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76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klubselo.hr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01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Tomislav</cp:lastModifiedBy>
  <cp:revision>3</cp:revision>
  <cp:lastPrinted>2014-03-18T19:01:00Z</cp:lastPrinted>
  <dcterms:created xsi:type="dcterms:W3CDTF">2017-02-03T14:12:00Z</dcterms:created>
  <dcterms:modified xsi:type="dcterms:W3CDTF">2017-02-08T14:23:00Z</dcterms:modified>
</cp:coreProperties>
</file>